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B0FD7B" w14:textId="77777777" w:rsidR="00C6477F" w:rsidRPr="00C247E0" w:rsidRDefault="00C6477F" w:rsidP="00C6477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47E0">
        <w:rPr>
          <w:rFonts w:ascii="Times New Roman" w:hAnsi="Times New Roman" w:cs="Times New Roman"/>
          <w:b/>
          <w:sz w:val="24"/>
          <w:szCs w:val="24"/>
          <w:u w:val="single"/>
        </w:rPr>
        <w:t>Team Homework</w:t>
      </w:r>
    </w:p>
    <w:p w14:paraId="751DA415" w14:textId="2CF0C528" w:rsidR="003171E6" w:rsidRPr="00C247E0" w:rsidRDefault="00C647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247E0">
        <w:rPr>
          <w:rFonts w:ascii="Times New Roman" w:hAnsi="Times New Roman" w:cs="Times New Roman"/>
          <w:b/>
          <w:bCs/>
          <w:sz w:val="24"/>
          <w:szCs w:val="24"/>
        </w:rPr>
        <w:t>What you have:</w:t>
      </w:r>
    </w:p>
    <w:p w14:paraId="06AD0305" w14:textId="2E89700E" w:rsidR="00DC5A2D" w:rsidRPr="00C247E0" w:rsidRDefault="00C6477F" w:rsidP="005654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Network documents</w:t>
      </w:r>
      <w:r w:rsidR="00565438" w:rsidRPr="00C247E0">
        <w:rPr>
          <w:rFonts w:ascii="Times New Roman" w:hAnsi="Times New Roman" w:cs="Times New Roman"/>
          <w:sz w:val="24"/>
          <w:szCs w:val="24"/>
        </w:rPr>
        <w:t xml:space="preserve"> </w:t>
      </w:r>
      <w:r w:rsidR="005338E8">
        <w:rPr>
          <w:rFonts w:ascii="Times New Roman" w:hAnsi="Times New Roman" w:cs="Times New Roman"/>
          <w:sz w:val="24"/>
          <w:szCs w:val="24"/>
        </w:rPr>
        <w:t>–</w:t>
      </w:r>
      <w:r w:rsidR="00565438" w:rsidRPr="00C247E0">
        <w:rPr>
          <w:rFonts w:ascii="Times New Roman" w:hAnsi="Times New Roman" w:cs="Times New Roman"/>
          <w:sz w:val="24"/>
          <w:szCs w:val="24"/>
        </w:rPr>
        <w:t xml:space="preserve"> </w:t>
      </w:r>
      <w:r w:rsidR="003B4F6D" w:rsidRPr="003B4F6D">
        <w:rPr>
          <w:rFonts w:ascii="Times New Roman" w:hAnsi="Times New Roman" w:cs="Times New Roman"/>
          <w:sz w:val="24"/>
          <w:szCs w:val="24"/>
        </w:rPr>
        <w:t>Eastern-Massachusetts</w:t>
      </w:r>
    </w:p>
    <w:p w14:paraId="17B7232A" w14:textId="77777777" w:rsidR="003D39C4" w:rsidRPr="00C247E0" w:rsidRDefault="003D39C4" w:rsidP="003D39C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 xml:space="preserve">EMA_net.tntp </w:t>
      </w:r>
    </w:p>
    <w:p w14:paraId="67CCB2F6" w14:textId="77777777" w:rsidR="003D39C4" w:rsidRPr="00C247E0" w:rsidRDefault="003D39C4" w:rsidP="003D39C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Network information: nodes and links</w:t>
      </w:r>
    </w:p>
    <w:p w14:paraId="32FA63C1" w14:textId="77777777" w:rsidR="003D39C4" w:rsidRDefault="003D39C4" w:rsidP="003D39C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pacity of each link considering HDVs only </w:t>
      </w:r>
    </w:p>
    <w:p w14:paraId="4AD1BB87" w14:textId="77777777" w:rsidR="003D39C4" w:rsidRPr="0026113B" w:rsidRDefault="003D39C4" w:rsidP="003D39C4">
      <w:pPr>
        <w:pStyle w:val="ListParagraph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t: </w:t>
      </w:r>
      <w:r w:rsidRPr="0026113B">
        <w:rPr>
          <w:rFonts w:ascii="Times New Roman" w:hAnsi="Times New Roman" w:cs="Times New Roman"/>
          <w:sz w:val="24"/>
          <w:szCs w:val="24"/>
        </w:rPr>
        <w:t>vehicle/hour</w:t>
      </w:r>
    </w:p>
    <w:p w14:paraId="6B1410C4" w14:textId="77777777" w:rsidR="003D39C4" w:rsidRPr="00C247E0" w:rsidRDefault="003D39C4" w:rsidP="003D39C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Link length</w:t>
      </w:r>
    </w:p>
    <w:p w14:paraId="7BD43087" w14:textId="77777777" w:rsidR="003D39C4" w:rsidRPr="00C247E0" w:rsidRDefault="003D39C4" w:rsidP="003D39C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Free-flow travel 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247E0">
        <w:rPr>
          <w:rFonts w:ascii="Times New Roman" w:hAnsi="Times New Roman" w:cs="Times New Roman"/>
          <w:sz w:val="24"/>
          <w:szCs w:val="24"/>
        </w:rPr>
        <w:t>(can be used to derive the free-flow speed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698AA" w14:textId="77777777" w:rsidR="003D39C4" w:rsidRPr="00C247E0" w:rsidRDefault="003D39C4" w:rsidP="003D39C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EMA_trips.tntp</w:t>
      </w:r>
    </w:p>
    <w:p w14:paraId="132B81B6" w14:textId="77777777" w:rsidR="003D39C4" w:rsidRPr="00C247E0" w:rsidRDefault="003D39C4" w:rsidP="003D39C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O-D information</w:t>
      </w:r>
    </w:p>
    <w:p w14:paraId="071BCF54" w14:textId="77777777" w:rsidR="003D39C4" w:rsidRPr="00C247E0" w:rsidRDefault="003D39C4" w:rsidP="003D39C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README.md</w:t>
      </w:r>
    </w:p>
    <w:p w14:paraId="50ED836F" w14:textId="77777777" w:rsidR="003D39C4" w:rsidRPr="00C247E0" w:rsidRDefault="003D39C4" w:rsidP="003D39C4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Units: length – mile; travel time - hour</w:t>
      </w:r>
    </w:p>
    <w:p w14:paraId="650507D4" w14:textId="2644194D" w:rsidR="00C6477F" w:rsidRPr="00C247E0" w:rsidRDefault="00DC5A2D" w:rsidP="00C647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Single-class STA</w:t>
      </w:r>
    </w:p>
    <w:p w14:paraId="0E5985B9" w14:textId="44944DA6" w:rsidR="00B431B0" w:rsidRPr="00C247E0" w:rsidRDefault="007658CF" w:rsidP="00B431B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>The “userEquilibriumFW’ function</w:t>
      </w:r>
      <w:r w:rsidR="007D61F1" w:rsidRPr="00C247E0">
        <w:rPr>
          <w:rFonts w:ascii="Times New Roman" w:hAnsi="Times New Roman" w:cs="Times New Roman"/>
          <w:sz w:val="24"/>
          <w:szCs w:val="24"/>
        </w:rPr>
        <w:t xml:space="preserve"> in ‘network.py’</w:t>
      </w:r>
      <w:r w:rsidRPr="00C247E0">
        <w:rPr>
          <w:rFonts w:ascii="Times New Roman" w:hAnsi="Times New Roman" w:cs="Times New Roman"/>
          <w:sz w:val="24"/>
          <w:szCs w:val="24"/>
        </w:rPr>
        <w:t xml:space="preserve"> for single class</w:t>
      </w:r>
      <w:r w:rsidR="00E52988" w:rsidRPr="00C247E0">
        <w:rPr>
          <w:rFonts w:ascii="Times New Roman" w:hAnsi="Times New Roman" w:cs="Times New Roman"/>
          <w:sz w:val="24"/>
          <w:szCs w:val="24"/>
        </w:rPr>
        <w:t xml:space="preserve"> </w:t>
      </w:r>
      <w:r w:rsidR="00111A82" w:rsidRPr="00C247E0">
        <w:rPr>
          <w:rFonts w:ascii="Times New Roman" w:hAnsi="Times New Roman" w:cs="Times New Roman"/>
          <w:sz w:val="24"/>
          <w:szCs w:val="24"/>
        </w:rPr>
        <w:t>UE</w:t>
      </w:r>
      <w:r w:rsidR="00E52988" w:rsidRPr="00C247E0">
        <w:rPr>
          <w:rFonts w:ascii="Times New Roman" w:hAnsi="Times New Roman" w:cs="Times New Roman"/>
          <w:sz w:val="24"/>
          <w:szCs w:val="24"/>
        </w:rPr>
        <w:t>STA</w:t>
      </w:r>
      <w:r w:rsidRPr="00C247E0">
        <w:rPr>
          <w:rFonts w:ascii="Times New Roman" w:hAnsi="Times New Roman" w:cs="Times New Roman"/>
          <w:sz w:val="24"/>
          <w:szCs w:val="24"/>
        </w:rPr>
        <w:t xml:space="preserve"> (</w:t>
      </w:r>
      <w:r w:rsidR="00FA2B4A" w:rsidRPr="00C247E0">
        <w:rPr>
          <w:rFonts w:ascii="Times New Roman" w:hAnsi="Times New Roman" w:cs="Times New Roman"/>
          <w:sz w:val="24"/>
          <w:szCs w:val="24"/>
        </w:rPr>
        <w:t xml:space="preserve">i.e., </w:t>
      </w:r>
      <w:r w:rsidRPr="00C247E0">
        <w:rPr>
          <w:rFonts w:ascii="Times New Roman" w:hAnsi="Times New Roman" w:cs="Times New Roman"/>
          <w:sz w:val="24"/>
          <w:szCs w:val="24"/>
        </w:rPr>
        <w:t>the solution to HW3 programming questions)</w:t>
      </w:r>
    </w:p>
    <w:p w14:paraId="44E1545E" w14:textId="268645CA" w:rsidR="00FA2B4A" w:rsidRPr="00C247E0" w:rsidRDefault="00FA2B4A" w:rsidP="00FA2B4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 xml:space="preserve">ShortestPath, AllorNothing, </w:t>
      </w:r>
      <w:r w:rsidR="00411174" w:rsidRPr="00C247E0">
        <w:rPr>
          <w:rFonts w:ascii="Times New Roman" w:hAnsi="Times New Roman" w:cs="Times New Roman"/>
          <w:sz w:val="24"/>
          <w:szCs w:val="24"/>
        </w:rPr>
        <w:t>FW step size, etc.</w:t>
      </w:r>
    </w:p>
    <w:p w14:paraId="2FE96007" w14:textId="58FFEBDF" w:rsidR="007658CF" w:rsidRPr="00D37D04" w:rsidRDefault="00E52988" w:rsidP="00B431B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247E0">
        <w:rPr>
          <w:rFonts w:ascii="Times New Roman" w:hAnsi="Times New Roman" w:cs="Times New Roman"/>
          <w:sz w:val="24"/>
          <w:szCs w:val="24"/>
        </w:rPr>
        <w:t xml:space="preserve">The cost function in ‘link.py’ for single class </w:t>
      </w:r>
      <w:r w:rsidR="00111A82" w:rsidRPr="00C247E0">
        <w:rPr>
          <w:rFonts w:ascii="Times New Roman" w:hAnsi="Times New Roman" w:cs="Times New Roman"/>
          <w:sz w:val="24"/>
          <w:szCs w:val="24"/>
        </w:rPr>
        <w:t>UE</w:t>
      </w:r>
      <w:r w:rsidRPr="00C247E0">
        <w:rPr>
          <w:rFonts w:ascii="Times New Roman" w:hAnsi="Times New Roman" w:cs="Times New Roman"/>
          <w:sz w:val="24"/>
          <w:szCs w:val="24"/>
        </w:rPr>
        <w:t xml:space="preserve">STA (i.e., the solution to HW2 </w:t>
      </w:r>
      <w:r w:rsidRPr="00D37D04">
        <w:rPr>
          <w:rFonts w:ascii="Times New Roman" w:hAnsi="Times New Roman" w:cs="Times New Roman"/>
          <w:sz w:val="24"/>
          <w:szCs w:val="24"/>
        </w:rPr>
        <w:t>programming questions)</w:t>
      </w:r>
    </w:p>
    <w:p w14:paraId="61FED019" w14:textId="5D0F3F00" w:rsidR="00C6477F" w:rsidRPr="00D37D04" w:rsidRDefault="00C647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7D04">
        <w:rPr>
          <w:rFonts w:ascii="Times New Roman" w:hAnsi="Times New Roman" w:cs="Times New Roman"/>
          <w:b/>
          <w:bCs/>
          <w:sz w:val="24"/>
          <w:szCs w:val="24"/>
        </w:rPr>
        <w:t>What you need to do:</w:t>
      </w:r>
    </w:p>
    <w:p w14:paraId="61C581D7" w14:textId="74D3F9B3" w:rsidR="00C701E7" w:rsidRPr="00D37D04" w:rsidRDefault="00C701E7" w:rsidP="004A5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37D04">
        <w:rPr>
          <w:rFonts w:ascii="Times New Roman" w:hAnsi="Times New Roman" w:cs="Times New Roman"/>
          <w:sz w:val="24"/>
          <w:szCs w:val="24"/>
        </w:rPr>
        <w:t xml:space="preserve">Extend the single-class </w:t>
      </w:r>
      <w:r w:rsidR="00587BEE">
        <w:rPr>
          <w:rFonts w:ascii="Times New Roman" w:hAnsi="Times New Roman" w:cs="Times New Roman"/>
          <w:sz w:val="24"/>
          <w:szCs w:val="24"/>
        </w:rPr>
        <w:t xml:space="preserve">UE </w:t>
      </w:r>
      <w:r w:rsidRPr="00D37D04">
        <w:rPr>
          <w:rFonts w:ascii="Times New Roman" w:hAnsi="Times New Roman" w:cs="Times New Roman"/>
          <w:sz w:val="24"/>
          <w:szCs w:val="24"/>
        </w:rPr>
        <w:t xml:space="preserve">STA to </w:t>
      </w:r>
      <w:r w:rsidR="00587BEE">
        <w:rPr>
          <w:rFonts w:ascii="Times New Roman" w:hAnsi="Times New Roman" w:cs="Times New Roman"/>
          <w:sz w:val="24"/>
          <w:szCs w:val="24"/>
        </w:rPr>
        <w:t xml:space="preserve">single-class SO STA, multi-class SO STA, and </w:t>
      </w:r>
      <w:r w:rsidRPr="00D37D04">
        <w:rPr>
          <w:rFonts w:ascii="Times New Roman" w:hAnsi="Times New Roman" w:cs="Times New Roman"/>
          <w:sz w:val="24"/>
          <w:szCs w:val="24"/>
        </w:rPr>
        <w:t xml:space="preserve">multi-class </w:t>
      </w:r>
      <w:r w:rsidR="00587BEE">
        <w:rPr>
          <w:rFonts w:ascii="Times New Roman" w:hAnsi="Times New Roman" w:cs="Times New Roman"/>
          <w:sz w:val="24"/>
          <w:szCs w:val="24"/>
        </w:rPr>
        <w:t xml:space="preserve">UE </w:t>
      </w:r>
      <w:r w:rsidRPr="00D37D04">
        <w:rPr>
          <w:rFonts w:ascii="Times New Roman" w:hAnsi="Times New Roman" w:cs="Times New Roman"/>
          <w:sz w:val="24"/>
          <w:szCs w:val="24"/>
        </w:rPr>
        <w:t>STA</w:t>
      </w:r>
    </w:p>
    <w:p w14:paraId="13E2CECC" w14:textId="631F5A7A" w:rsidR="00C701E7" w:rsidRPr="00D37D04" w:rsidRDefault="00766CC7" w:rsidP="00C701E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37D04">
        <w:rPr>
          <w:rFonts w:ascii="Times New Roman" w:hAnsi="Times New Roman" w:cs="Times New Roman"/>
          <w:sz w:val="24"/>
          <w:szCs w:val="24"/>
        </w:rPr>
        <w:t xml:space="preserve">Either make modifications to the single-class STA package, i.e., the python </w:t>
      </w:r>
      <w:r w:rsidR="009F0E61" w:rsidRPr="00D37D04">
        <w:rPr>
          <w:rFonts w:ascii="Times New Roman" w:hAnsi="Times New Roman" w:cs="Times New Roman"/>
          <w:sz w:val="24"/>
          <w:szCs w:val="24"/>
        </w:rPr>
        <w:t>files</w:t>
      </w:r>
    </w:p>
    <w:p w14:paraId="39908612" w14:textId="437EB59F" w:rsidR="00766CC7" w:rsidRPr="00D37D04" w:rsidRDefault="00766CC7" w:rsidP="00C701E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27DAB0A9">
        <w:rPr>
          <w:rFonts w:ascii="Times New Roman" w:hAnsi="Times New Roman" w:cs="Times New Roman"/>
          <w:sz w:val="24"/>
          <w:szCs w:val="24"/>
        </w:rPr>
        <w:t xml:space="preserve">Or </w:t>
      </w:r>
      <w:r w:rsidR="001D612D" w:rsidRPr="27DAB0A9">
        <w:rPr>
          <w:rFonts w:ascii="Times New Roman" w:hAnsi="Times New Roman" w:cs="Times New Roman"/>
          <w:sz w:val="24"/>
          <w:szCs w:val="24"/>
        </w:rPr>
        <w:t>program</w:t>
      </w:r>
      <w:r w:rsidRPr="27DAB0A9">
        <w:rPr>
          <w:rFonts w:ascii="Times New Roman" w:hAnsi="Times New Roman" w:cs="Times New Roman"/>
          <w:sz w:val="24"/>
          <w:szCs w:val="24"/>
        </w:rPr>
        <w:t xml:space="preserve"> </w:t>
      </w:r>
      <w:r w:rsidR="00824746" w:rsidRPr="27DAB0A9">
        <w:rPr>
          <w:rFonts w:ascii="Times New Roman" w:hAnsi="Times New Roman" w:cs="Times New Roman"/>
          <w:sz w:val="24"/>
          <w:szCs w:val="24"/>
        </w:rPr>
        <w:t>updated</w:t>
      </w:r>
      <w:r w:rsidRPr="27DAB0A9">
        <w:rPr>
          <w:rFonts w:ascii="Times New Roman" w:hAnsi="Times New Roman" w:cs="Times New Roman"/>
          <w:sz w:val="24"/>
          <w:szCs w:val="24"/>
        </w:rPr>
        <w:t xml:space="preserve"> functions for multi-class STA in </w:t>
      </w:r>
      <w:r w:rsidR="1BB4F7F3" w:rsidRPr="27DAB0A9">
        <w:rPr>
          <w:rFonts w:ascii="Times New Roman" w:hAnsi="Times New Roman" w:cs="Times New Roman"/>
          <w:sz w:val="24"/>
          <w:szCs w:val="24"/>
        </w:rPr>
        <w:t xml:space="preserve">your </w:t>
      </w:r>
      <w:r w:rsidR="00D408AD" w:rsidRPr="27DAB0A9">
        <w:rPr>
          <w:rFonts w:ascii="Times New Roman" w:hAnsi="Times New Roman" w:cs="Times New Roman"/>
          <w:sz w:val="24"/>
          <w:szCs w:val="24"/>
        </w:rPr>
        <w:t>J</w:t>
      </w:r>
      <w:r w:rsidRPr="27DAB0A9">
        <w:rPr>
          <w:rFonts w:ascii="Times New Roman" w:hAnsi="Times New Roman" w:cs="Times New Roman"/>
          <w:sz w:val="24"/>
          <w:szCs w:val="24"/>
        </w:rPr>
        <w:t>upyter notebook</w:t>
      </w:r>
    </w:p>
    <w:p w14:paraId="4990C5FF" w14:textId="77777777" w:rsidR="009E2EC8" w:rsidRPr="00D37D04" w:rsidRDefault="00E40A55" w:rsidP="00C701E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37D04">
        <w:rPr>
          <w:rFonts w:ascii="Times New Roman" w:hAnsi="Times New Roman" w:cs="Times New Roman"/>
          <w:sz w:val="24"/>
          <w:szCs w:val="24"/>
        </w:rPr>
        <w:t xml:space="preserve">You may also need to modify </w:t>
      </w:r>
    </w:p>
    <w:p w14:paraId="638997D6" w14:textId="08DBA46B" w:rsidR="009E2EC8" w:rsidRPr="00D37D04" w:rsidRDefault="009E2EC8" w:rsidP="009E2EC8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37D04">
        <w:rPr>
          <w:rFonts w:ascii="Times New Roman" w:hAnsi="Times New Roman" w:cs="Times New Roman"/>
          <w:sz w:val="24"/>
          <w:szCs w:val="24"/>
        </w:rPr>
        <w:t>The cost function, step size function</w:t>
      </w:r>
      <w:r w:rsidR="00E045D3" w:rsidRPr="00D37D04">
        <w:rPr>
          <w:rFonts w:ascii="Times New Roman" w:hAnsi="Times New Roman" w:cs="Times New Roman"/>
          <w:sz w:val="24"/>
          <w:szCs w:val="24"/>
        </w:rPr>
        <w:t>, etc.</w:t>
      </w:r>
    </w:p>
    <w:p w14:paraId="4A5C5E43" w14:textId="03EA3A45" w:rsidR="001435AD" w:rsidRDefault="00824746" w:rsidP="00D37D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27DAB0A9">
        <w:rPr>
          <w:rFonts w:ascii="Times New Roman" w:hAnsi="Times New Roman" w:cs="Times New Roman"/>
          <w:sz w:val="24"/>
          <w:szCs w:val="24"/>
        </w:rPr>
        <w:t xml:space="preserve">Solve multi-class STA problem for </w:t>
      </w:r>
      <w:r w:rsidR="00D408AD" w:rsidRPr="27DAB0A9">
        <w:rPr>
          <w:rFonts w:ascii="Times New Roman" w:hAnsi="Times New Roman" w:cs="Times New Roman"/>
          <w:sz w:val="24"/>
          <w:szCs w:val="24"/>
        </w:rPr>
        <w:t>all</w:t>
      </w:r>
      <w:r w:rsidRPr="27DAB0A9">
        <w:rPr>
          <w:rFonts w:ascii="Times New Roman" w:hAnsi="Times New Roman" w:cs="Times New Roman"/>
          <w:sz w:val="24"/>
          <w:szCs w:val="24"/>
        </w:rPr>
        <w:t xml:space="preserve"> scenarios in </w:t>
      </w:r>
      <w:r w:rsidR="4EA5870E" w:rsidRPr="27DAB0A9">
        <w:rPr>
          <w:rFonts w:ascii="Times New Roman" w:hAnsi="Times New Roman" w:cs="Times New Roman"/>
          <w:sz w:val="24"/>
          <w:szCs w:val="24"/>
        </w:rPr>
        <w:t xml:space="preserve">your </w:t>
      </w:r>
      <w:r w:rsidRPr="27DAB0A9">
        <w:rPr>
          <w:rFonts w:ascii="Times New Roman" w:hAnsi="Times New Roman" w:cs="Times New Roman"/>
          <w:sz w:val="24"/>
          <w:szCs w:val="24"/>
        </w:rPr>
        <w:t>Jupyter notebook</w:t>
      </w:r>
    </w:p>
    <w:p w14:paraId="24A7474E" w14:textId="52B3D815" w:rsidR="002201B0" w:rsidRDefault="002201B0" w:rsidP="00D37D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sensitivity ana</w:t>
      </w:r>
      <w:r w:rsidR="005B6029">
        <w:rPr>
          <w:rFonts w:ascii="Times New Roman" w:hAnsi="Times New Roman" w:cs="Times New Roman"/>
          <w:sz w:val="24"/>
          <w:szCs w:val="24"/>
        </w:rPr>
        <w:t>lysis</w:t>
      </w:r>
    </w:p>
    <w:p w14:paraId="31157E7F" w14:textId="2131CDC6" w:rsidR="005B6029" w:rsidRDefault="00955732" w:rsidP="00D37D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 questions (a) to (d) in your Jupyter notebook</w:t>
      </w:r>
    </w:p>
    <w:p w14:paraId="0C1093D1" w14:textId="51CE224A" w:rsidR="00955732" w:rsidRPr="00D37D04" w:rsidRDefault="00706A6F" w:rsidP="00D37D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a 15 mins PowerPoint file for you presentation</w:t>
      </w:r>
    </w:p>
    <w:sectPr w:rsidR="00955732" w:rsidRPr="00D37D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FA2502" w14:textId="77777777" w:rsidR="006104F6" w:rsidRDefault="006104F6" w:rsidP="00F64288">
      <w:pPr>
        <w:spacing w:after="0" w:line="240" w:lineRule="auto"/>
      </w:pPr>
      <w:r>
        <w:separator/>
      </w:r>
    </w:p>
  </w:endnote>
  <w:endnote w:type="continuationSeparator" w:id="0">
    <w:p w14:paraId="63DA5E17" w14:textId="77777777" w:rsidR="006104F6" w:rsidRDefault="006104F6" w:rsidP="00F64288">
      <w:pPr>
        <w:spacing w:after="0" w:line="240" w:lineRule="auto"/>
      </w:pPr>
      <w:r>
        <w:continuationSeparator/>
      </w:r>
    </w:p>
  </w:endnote>
  <w:endnote w:type="continuationNotice" w:id="1">
    <w:p w14:paraId="1F466A1E" w14:textId="77777777" w:rsidR="006104F6" w:rsidRDefault="006104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15900D" w14:textId="77777777" w:rsidR="006104F6" w:rsidRDefault="006104F6" w:rsidP="00F64288">
      <w:pPr>
        <w:spacing w:after="0" w:line="240" w:lineRule="auto"/>
      </w:pPr>
      <w:r>
        <w:separator/>
      </w:r>
    </w:p>
  </w:footnote>
  <w:footnote w:type="continuationSeparator" w:id="0">
    <w:p w14:paraId="049D0647" w14:textId="77777777" w:rsidR="006104F6" w:rsidRDefault="006104F6" w:rsidP="00F64288">
      <w:pPr>
        <w:spacing w:after="0" w:line="240" w:lineRule="auto"/>
      </w:pPr>
      <w:r>
        <w:continuationSeparator/>
      </w:r>
    </w:p>
  </w:footnote>
  <w:footnote w:type="continuationNotice" w:id="1">
    <w:p w14:paraId="71784B1F" w14:textId="77777777" w:rsidR="006104F6" w:rsidRDefault="006104F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2765A"/>
    <w:multiLevelType w:val="hybridMultilevel"/>
    <w:tmpl w:val="DEBA4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61767B"/>
    <w:multiLevelType w:val="hybridMultilevel"/>
    <w:tmpl w:val="2D9C2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605822">
    <w:abstractNumId w:val="0"/>
  </w:num>
  <w:num w:numId="2" w16cid:durableId="1907571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UzNjc0srA0NzJT0lEKTi0uzszPAykwrQUAsW+/8iwAAAA="/>
  </w:docVars>
  <w:rsids>
    <w:rsidRoot w:val="001843CA"/>
    <w:rsid w:val="00013060"/>
    <w:rsid w:val="00022221"/>
    <w:rsid w:val="00023A94"/>
    <w:rsid w:val="00091A71"/>
    <w:rsid w:val="00095901"/>
    <w:rsid w:val="000B7148"/>
    <w:rsid w:val="000D2FDE"/>
    <w:rsid w:val="00111A82"/>
    <w:rsid w:val="001435AD"/>
    <w:rsid w:val="00145D0A"/>
    <w:rsid w:val="00150F47"/>
    <w:rsid w:val="001843CA"/>
    <w:rsid w:val="001D612D"/>
    <w:rsid w:val="001D7534"/>
    <w:rsid w:val="002201B0"/>
    <w:rsid w:val="002219C7"/>
    <w:rsid w:val="00231189"/>
    <w:rsid w:val="0026113B"/>
    <w:rsid w:val="002C2E42"/>
    <w:rsid w:val="00301580"/>
    <w:rsid w:val="003171E6"/>
    <w:rsid w:val="0032567C"/>
    <w:rsid w:val="00333026"/>
    <w:rsid w:val="00346E77"/>
    <w:rsid w:val="003B4F6D"/>
    <w:rsid w:val="003D39C4"/>
    <w:rsid w:val="00402976"/>
    <w:rsid w:val="00411174"/>
    <w:rsid w:val="004A5835"/>
    <w:rsid w:val="004B4612"/>
    <w:rsid w:val="004B5FFB"/>
    <w:rsid w:val="005338E8"/>
    <w:rsid w:val="005556AA"/>
    <w:rsid w:val="00565438"/>
    <w:rsid w:val="00573041"/>
    <w:rsid w:val="00577233"/>
    <w:rsid w:val="00587BEE"/>
    <w:rsid w:val="005B6029"/>
    <w:rsid w:val="005D21FB"/>
    <w:rsid w:val="005E76CE"/>
    <w:rsid w:val="006104F6"/>
    <w:rsid w:val="00616EB4"/>
    <w:rsid w:val="00617958"/>
    <w:rsid w:val="006B12D1"/>
    <w:rsid w:val="006C0CC7"/>
    <w:rsid w:val="006C50F4"/>
    <w:rsid w:val="00700EF7"/>
    <w:rsid w:val="00706A6F"/>
    <w:rsid w:val="00724138"/>
    <w:rsid w:val="00743E78"/>
    <w:rsid w:val="007658CF"/>
    <w:rsid w:val="00766CC7"/>
    <w:rsid w:val="00771ED6"/>
    <w:rsid w:val="00794088"/>
    <w:rsid w:val="007B484A"/>
    <w:rsid w:val="007C7FA2"/>
    <w:rsid w:val="007D61F1"/>
    <w:rsid w:val="00824746"/>
    <w:rsid w:val="00835562"/>
    <w:rsid w:val="0085410F"/>
    <w:rsid w:val="00884887"/>
    <w:rsid w:val="00955732"/>
    <w:rsid w:val="009A5C0D"/>
    <w:rsid w:val="009B16F3"/>
    <w:rsid w:val="009E2EC8"/>
    <w:rsid w:val="009F0E61"/>
    <w:rsid w:val="00A15F05"/>
    <w:rsid w:val="00A432EF"/>
    <w:rsid w:val="00A62EF8"/>
    <w:rsid w:val="00A7695C"/>
    <w:rsid w:val="00AA1685"/>
    <w:rsid w:val="00B01909"/>
    <w:rsid w:val="00B37218"/>
    <w:rsid w:val="00B431B0"/>
    <w:rsid w:val="00B5743D"/>
    <w:rsid w:val="00B80574"/>
    <w:rsid w:val="00BA09DA"/>
    <w:rsid w:val="00BB1892"/>
    <w:rsid w:val="00C001BB"/>
    <w:rsid w:val="00C02FB1"/>
    <w:rsid w:val="00C03E79"/>
    <w:rsid w:val="00C12F35"/>
    <w:rsid w:val="00C247E0"/>
    <w:rsid w:val="00C6477F"/>
    <w:rsid w:val="00C701E7"/>
    <w:rsid w:val="00C974AA"/>
    <w:rsid w:val="00CE472A"/>
    <w:rsid w:val="00CF2BF3"/>
    <w:rsid w:val="00D167EB"/>
    <w:rsid w:val="00D37D04"/>
    <w:rsid w:val="00D408AD"/>
    <w:rsid w:val="00D424C4"/>
    <w:rsid w:val="00D42A26"/>
    <w:rsid w:val="00D558A3"/>
    <w:rsid w:val="00D6052A"/>
    <w:rsid w:val="00DC5A2D"/>
    <w:rsid w:val="00E045D3"/>
    <w:rsid w:val="00E25B3D"/>
    <w:rsid w:val="00E40A55"/>
    <w:rsid w:val="00E52988"/>
    <w:rsid w:val="00EA2E02"/>
    <w:rsid w:val="00F3005C"/>
    <w:rsid w:val="00F4727B"/>
    <w:rsid w:val="00F5246B"/>
    <w:rsid w:val="00F56766"/>
    <w:rsid w:val="00F62FD0"/>
    <w:rsid w:val="00F64288"/>
    <w:rsid w:val="00F72925"/>
    <w:rsid w:val="00F92AD5"/>
    <w:rsid w:val="00FA2B4A"/>
    <w:rsid w:val="00FB761B"/>
    <w:rsid w:val="00FE2779"/>
    <w:rsid w:val="00FE6DD6"/>
    <w:rsid w:val="0BD3F8A8"/>
    <w:rsid w:val="1BB4F7F3"/>
    <w:rsid w:val="1C260719"/>
    <w:rsid w:val="27DAB0A9"/>
    <w:rsid w:val="46BBB6A4"/>
    <w:rsid w:val="4775E103"/>
    <w:rsid w:val="4EA5870E"/>
    <w:rsid w:val="55DF5D49"/>
    <w:rsid w:val="5A5037D5"/>
    <w:rsid w:val="5C0B4382"/>
    <w:rsid w:val="66C241E3"/>
    <w:rsid w:val="68FF7298"/>
    <w:rsid w:val="79AE0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3AD35"/>
  <w15:chartTrackingRefBased/>
  <w15:docId w15:val="{0D1ED685-B44F-43A0-8391-8339C7737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4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4288"/>
  </w:style>
  <w:style w:type="paragraph" w:styleId="Footer">
    <w:name w:val="footer"/>
    <w:basedOn w:val="Normal"/>
    <w:link w:val="FooterChar"/>
    <w:uiPriority w:val="99"/>
    <w:unhideWhenUsed/>
    <w:rsid w:val="00F642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4288"/>
  </w:style>
  <w:style w:type="character" w:styleId="Hyperlink">
    <w:name w:val="Hyperlink"/>
    <w:basedOn w:val="DefaultParagraphFont"/>
    <w:uiPriority w:val="99"/>
    <w:unhideWhenUsed/>
    <w:rsid w:val="00616E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6EB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7C7FA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2A2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01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01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01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1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01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15D75CD4FBEF4E9E411E2220CBCB4A" ma:contentTypeVersion="14" ma:contentTypeDescription="Create a new document." ma:contentTypeScope="" ma:versionID="f79aeeb6d56a0a22e7d809e8593c9852">
  <xsd:schema xmlns:xsd="http://www.w3.org/2001/XMLSchema" xmlns:xs="http://www.w3.org/2001/XMLSchema" xmlns:p="http://schemas.microsoft.com/office/2006/metadata/properties" xmlns:ns3="42115282-f525-48f9-b647-f68129356697" xmlns:ns4="358f309c-d4a5-4e93-acf8-fbfbc99e5781" targetNamespace="http://schemas.microsoft.com/office/2006/metadata/properties" ma:root="true" ma:fieldsID="bac0a8e508bfb25f120284b64479fe3f" ns3:_="" ns4:_="">
    <xsd:import namespace="42115282-f525-48f9-b647-f68129356697"/>
    <xsd:import namespace="358f309c-d4a5-4e93-acf8-fbfbc99e57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15282-f525-48f9-b647-f681293566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f309c-d4a5-4e93-acf8-fbfbc99e578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33BD1C-6910-4E08-BF49-2FBD2CE097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F9AE22-F135-4F61-8296-54612504D4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115282-f525-48f9-b647-f68129356697"/>
    <ds:schemaRef ds:uri="358f309c-d4a5-4e93-acf8-fbfbc99e57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99E7BA-40D1-480A-A274-561117DF13B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78</Words>
  <Characters>1017</Characters>
  <Application>Microsoft Office Word</Application>
  <DocSecurity>0</DocSecurity>
  <Lines>8</Lines>
  <Paragraphs>2</Paragraphs>
  <ScaleCrop>false</ScaleCrop>
  <Company>Georgia Institute of Technology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e, Viswa Sri Rupa</dc:creator>
  <cp:keywords/>
  <dc:description/>
  <cp:lastModifiedBy>Kibria, Md. Gulam</cp:lastModifiedBy>
  <cp:revision>100</cp:revision>
  <dcterms:created xsi:type="dcterms:W3CDTF">2021-10-18T21:11:00Z</dcterms:created>
  <dcterms:modified xsi:type="dcterms:W3CDTF">2024-10-2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15D75CD4FBEF4E9E411E2220CBCB4A</vt:lpwstr>
  </property>
</Properties>
</file>